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ALY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obability of infe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os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 typ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survey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 LRV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th Percenti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th Percentile (Median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th Percenti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th Percentile (Median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th Percenti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th Percentile (Median)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 C. jejun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7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2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7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99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7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8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6 × 10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3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1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59 × 10^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76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0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4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5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30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0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1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4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9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8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6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8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1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80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1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9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4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3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7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7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0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2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46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0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5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9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1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86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9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3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2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4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9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4.2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0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0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83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2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5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3 × 10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7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58 × 10^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75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5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4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5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30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1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1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5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7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5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6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8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5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67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1 × 10^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G. lambl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2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2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8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1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7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9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0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1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8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01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14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7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8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8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6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1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7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0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1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0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8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5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6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4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7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1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8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1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9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9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5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4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4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0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7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1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4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55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1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3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2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7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7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9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8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14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1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8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0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9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8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01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4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7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7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8.5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0 × 10^-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8T22:15:34Z</dcterms:created>
  <dcterms:modified xsi:type="dcterms:W3CDTF">2024-03-08T22:1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